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57d700e0c8e53b65473d45d3cd7f6f66df8dc96"/>
    <w:p>
      <w:pPr>
        <w:pStyle w:val="Heading1"/>
      </w:pPr>
      <w:r>
        <w:t xml:space="preserve">Cover Letter for Optometrist Position in Ghana Accra</w:t>
      </w:r>
    </w:p>
    <w:p>
      <w:pPr>
        <w:pStyle w:val="FirstParagraph"/>
      </w:pPr>
      <w:r>
        <w:t xml:space="preserve">Dear [Hiring Manager's Name],</w:t>
      </w:r>
    </w:p>
    <w:p>
      <w:pPr>
        <w:pStyle w:val="BodyText"/>
      </w:pPr>
      <w:r>
        <w:t xml:space="preserve">I am writing to express my sincere interest in the Optometrist position at [Clinic/Hospital Name] in Ghana Accra. As a dedicated and experienced optometrist with a passion for improving eye health and vision care, I am eager to contribute my skills, knowledge, and cultural sensitivity to serve the growing needs of patients in this vibrant city. With a commitment to excellence in patient care and a deep understanding of the unique healthcare challenges in Ghana Accra, I am confident that my background aligns perfectly with your institution's mission.</w:t>
      </w:r>
    </w:p>
    <w:bookmarkStart w:id="20" w:name="professional-background-and-expertise"/>
    <w:p>
      <w:pPr>
        <w:pStyle w:val="Heading2"/>
      </w:pPr>
      <w:r>
        <w:t xml:space="preserve">Professional Background and Expertise</w:t>
      </w:r>
    </w:p>
    <w:p>
      <w:pPr>
        <w:pStyle w:val="FirstParagraph"/>
      </w:pPr>
      <w:r>
        <w:t xml:space="preserve">As an optometrist, I have spent [X years] honing my skills in comprehensive eye examinations, diagnosing and managing ocular conditions, and providing patient-centered care. My academic foundation includes a [Bachelor’s/Master’s/Doctorate] degree in Optometry from [University Name], where I graduated with honors. This rigorous training equipped me with the technical expertise to utilize advanced diagnostic tools such as tonometers, retinal cameras, and automated refractors to ensure accurate assessments and personalized treatment plans.</w:t>
      </w:r>
    </w:p>
    <w:p>
      <w:pPr>
        <w:pStyle w:val="BodyText"/>
      </w:pPr>
      <w:r>
        <w:t xml:space="preserve">My professional experience has been enriched by working in diverse clinical settings, including [previous clinics/hospitals], where I treated patients of all ages and backgrounds. I have a strong track record in managing conditions such as glaucoma, cataracts, diabetic retinopathy, and refractive errors. Additionally, I have collaborated with ophthalmologists to provide pre- and post-operative care for surgical patients, ensuring seamless continuity of care. My ability to communicate complex medical information in an accessible manner has earned me the trust of patients and colleagues alike.</w:t>
      </w:r>
    </w:p>
    <w:bookmarkEnd w:id="20"/>
    <w:bookmarkStart w:id="21" w:name="why-ghana-accra"/>
    <w:p>
      <w:pPr>
        <w:pStyle w:val="Heading2"/>
      </w:pPr>
      <w:r>
        <w:t xml:space="preserve">Why Ghana Accra?</w:t>
      </w:r>
    </w:p>
    <w:p>
      <w:pPr>
        <w:pStyle w:val="FirstParagraph"/>
      </w:pPr>
      <w:r>
        <w:t xml:space="preserve">Ghana Accra is a dynamic hub of culture, commerce, and innovation, but it also faces significant challenges in healthcare access, particularly in eye care. As an Optometrist with a focus on community health, I am deeply motivated to address these disparities and contribute to the well-being of residents in this region. The growing population and increasing prevalence of vision-related issues demand skilled professionals who can deliver high-quality, affordable care. I am eager to bring my expertise to Ghana Accra, where I can make a meaningful impact on both individual lives and public health outcomes.</w:t>
      </w:r>
    </w:p>
    <w:p>
      <w:pPr>
        <w:pStyle w:val="BodyText"/>
      </w:pPr>
      <w:r>
        <w:t xml:space="preserve">My experience in multicultural environments has prepared me to work effectively with patients from diverse backgrounds. In Ghana Accra, where cultural sensitivity is critical, I have developed an approach that respects local customs and values while delivering evidence-based care. Whether it’s educating patients about the importance of regular eye exams or addressing language barriers through translation services, I prioritize empathy and accessibility in every interaction.</w:t>
      </w:r>
    </w:p>
    <w:bookmarkEnd w:id="21"/>
    <w:bookmarkStart w:id="22" w:name="commitment-to-education-and-innovation"/>
    <w:p>
      <w:pPr>
        <w:pStyle w:val="Heading2"/>
      </w:pPr>
      <w:r>
        <w:t xml:space="preserve">Commitment to Education and Innovation</w:t>
      </w:r>
    </w:p>
    <w:p>
      <w:pPr>
        <w:pStyle w:val="FirstParagraph"/>
      </w:pPr>
      <w:r>
        <w:t xml:space="preserve">I am a firm believer in lifelong learning and staying updated on advancements in optometry. I regularly attend workshops, seminars, and conferences to expand my knowledge of emerging technologies such as digital eye exams, telemedicine, and contact lens innovations. In Ghana Accra, where healthcare infrastructure is evolving rapidly, I aim to leverage these tools to enhance diagnostic accuracy and patient convenience. For instance, integrating teleconsultation services could bridge the gap for patients in remote areas who lack access to specialized care.</w:t>
      </w:r>
    </w:p>
    <w:p>
      <w:pPr>
        <w:pStyle w:val="BodyText"/>
      </w:pPr>
      <w:r>
        <w:t xml:space="preserve">Additionally, I have volunteered with community health initiatives focused on eye screening and education. These experiences have reinforced my belief that prevention is as important as treatment. In Ghana Accra, I am keen to partner with local organizations to conduct outreach programs, raising awareness about the importance of early detection and maintaining ocular health. By empowering individuals with knowledge, I hope to reduce the burden of preventable vision loss in the region.</w:t>
      </w:r>
    </w:p>
    <w:bookmarkEnd w:id="22"/>
    <w:bookmarkStart w:id="23" w:name="why-clinichospital-name"/>
    <w:p>
      <w:pPr>
        <w:pStyle w:val="Heading2"/>
      </w:pPr>
      <w:r>
        <w:t xml:space="preserve">Why [Clinic/Hospital Name]?</w:t>
      </w:r>
    </w:p>
    <w:p>
      <w:pPr>
        <w:pStyle w:val="FirstParagraph"/>
      </w:pPr>
      <w:r>
        <w:t xml:space="preserve">[Clinic/Hospital Name] has established itself as a leader in providing compassionate and innovative eye care services in Ghana Accra. Your commitment to patient-centric care and community engagement resonates deeply with my professional values. I am particularly impressed by your [specific initiative, e.g., "free eye screening programs for underprivileged children" or "collaboration with local schools to promote vision health"]. Joining your team would allow me to contribute to these impactful efforts while growing as a healthcare professional.</w:t>
      </w:r>
    </w:p>
    <w:p>
      <w:pPr>
        <w:pStyle w:val="BodyText"/>
      </w:pPr>
      <w:r>
        <w:t xml:space="preserve">Furthermore, the opportunity to work alongside experienced ophthalmologists and multidisciplinary teams would be invaluable. I am eager to learn from your expertise and share my own insights in areas such as pediatric optometry, low-vision rehabilitation, and geriatric eye care. My goal is to foster a collaborative environment where patients receive holistic care that addresses their unique needs.</w:t>
      </w:r>
    </w:p>
    <w:bookmarkEnd w:id="23"/>
    <w:bookmarkStart w:id="24" w:name="conclusion"/>
    <w:p>
      <w:pPr>
        <w:pStyle w:val="Heading2"/>
      </w:pPr>
      <w:r>
        <w:t xml:space="preserve">Conclusion</w:t>
      </w:r>
    </w:p>
    <w:p>
      <w:pPr>
        <w:pStyle w:val="FirstParagraph"/>
      </w:pPr>
      <w:r>
        <w:t xml:space="preserve">In conclusion, I am enthusiastic about the possibility of joining [Clinic/Hospital Name] as an Optometrist in Ghana Accra. My combination of technical proficiency, cultural adaptability, and dedication to improving eye health makes me a strong candidate for this role. I am confident that my contributions will align with your mission to provide exceptional care to the people of Ghana Accra.</w:t>
      </w:r>
    </w:p>
    <w:p>
      <w:pPr>
        <w:pStyle w:val="BodyText"/>
      </w:pPr>
      <w:r>
        <w:t xml:space="preserve">Thank you for considering my application. I would welcome the opportunity to discuss how my skills and vision can benefit your team. Please feel free to contact me at [your phone number] or [your email address] at your earliest convenience. I look forward to the possibility of contributing to the continued success of [Clinic/Hospital Nam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Ghana Accra</dc:title>
  <dc:creator/>
  <cp:keywords/>
  <dcterms:created xsi:type="dcterms:W3CDTF">2025-12-10T11:01:41Z</dcterms:created>
  <dcterms:modified xsi:type="dcterms:W3CDTF">2025-12-10T11:01:41Z</dcterms:modified>
</cp:coreProperties>
</file>

<file path=docProps/custom.xml><?xml version="1.0" encoding="utf-8"?>
<Properties xmlns="http://schemas.openxmlformats.org/officeDocument/2006/custom-properties" xmlns:vt="http://schemas.openxmlformats.org/officeDocument/2006/docPropsVTypes"/>
</file>